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22A20E" w14:textId="5F94AD8C" w:rsidR="00CE26E4" w:rsidRDefault="00B36587">
      <w:r>
        <w:t>Steps to setup MySQL database and link it to the source code (main.py)</w:t>
      </w:r>
    </w:p>
    <w:p w14:paraId="65D2BB69" w14:textId="09157BA0" w:rsidR="00D534AC" w:rsidRDefault="00D534AC" w:rsidP="00D534AC">
      <w:pPr>
        <w:pStyle w:val="ListParagraph"/>
        <w:numPr>
          <w:ilvl w:val="0"/>
          <w:numId w:val="1"/>
        </w:numPr>
      </w:pPr>
      <w:r>
        <w:t>Download XAMPP and MySQL Workbench</w:t>
      </w:r>
    </w:p>
    <w:p w14:paraId="320F1E5C" w14:textId="70F663E7" w:rsidR="00AE3B56" w:rsidRDefault="00AE3B56" w:rsidP="00D534AC">
      <w:pPr>
        <w:pStyle w:val="ListParagraph"/>
        <w:numPr>
          <w:ilvl w:val="0"/>
          <w:numId w:val="1"/>
        </w:numPr>
      </w:pPr>
      <w:r>
        <w:t xml:space="preserve">Start MySQL </w:t>
      </w:r>
      <w:r w:rsidR="006E5CA4" w:rsidRPr="00AE3B56">
        <w:drawing>
          <wp:inline distT="0" distB="0" distL="0" distR="0" wp14:anchorId="37637F2B" wp14:editId="7F125DF9">
            <wp:extent cx="5387807" cy="1188823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87807" cy="1188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A71DD" w14:textId="6DE10CBA" w:rsidR="006E5CA4" w:rsidRDefault="006E5CA4" w:rsidP="00E76703">
      <w:pPr>
        <w:pStyle w:val="ListParagraph"/>
        <w:numPr>
          <w:ilvl w:val="0"/>
          <w:numId w:val="1"/>
        </w:numPr>
      </w:pPr>
      <w:r>
        <w:t>Create 3 tables on MySQL Workbench</w:t>
      </w:r>
      <w:r w:rsidR="00E76703" w:rsidRPr="00A2000E">
        <w:drawing>
          <wp:inline distT="0" distB="0" distL="0" distR="0" wp14:anchorId="5D62DAF9" wp14:editId="3477703A">
            <wp:extent cx="1333616" cy="48010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333616" cy="480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43D76" w14:textId="5B705BDC" w:rsidR="00A2000E" w:rsidRDefault="00A2000E" w:rsidP="00D534AC">
      <w:pPr>
        <w:pStyle w:val="ListParagraph"/>
        <w:numPr>
          <w:ilvl w:val="0"/>
          <w:numId w:val="1"/>
        </w:numPr>
      </w:pPr>
      <w:r>
        <w:t>Set names/price/description on Workbench</w:t>
      </w:r>
      <w:r w:rsidR="00E76703" w:rsidRPr="00A2000E">
        <w:drawing>
          <wp:inline distT="0" distB="0" distL="0" distR="0" wp14:anchorId="0080E87C" wp14:editId="6C637D30">
            <wp:extent cx="4412362" cy="998307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12362" cy="998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1071B" w14:textId="74212FC5" w:rsidR="00A2000E" w:rsidRDefault="00A2000E" w:rsidP="00150582">
      <w:pPr>
        <w:pStyle w:val="ListParagraph"/>
      </w:pPr>
    </w:p>
    <w:p w14:paraId="3832842A" w14:textId="050512CF" w:rsidR="00150582" w:rsidRDefault="00150582" w:rsidP="00150582">
      <w:pPr>
        <w:pStyle w:val="ListParagraph"/>
      </w:pPr>
    </w:p>
    <w:p w14:paraId="2EAF309E" w14:textId="11E8F7B1" w:rsidR="00150582" w:rsidRDefault="00150582" w:rsidP="00150582">
      <w:pPr>
        <w:pStyle w:val="ListParagraph"/>
      </w:pPr>
    </w:p>
    <w:p w14:paraId="3172F00F" w14:textId="2170301D" w:rsidR="00150582" w:rsidRDefault="00150582" w:rsidP="00150582">
      <w:pPr>
        <w:pStyle w:val="ListParagraph"/>
      </w:pPr>
    </w:p>
    <w:p w14:paraId="67F29902" w14:textId="60E4BEB6" w:rsidR="00150582" w:rsidRDefault="00150582" w:rsidP="00150582">
      <w:pPr>
        <w:pStyle w:val="ListParagraph"/>
      </w:pPr>
    </w:p>
    <w:p w14:paraId="427535EB" w14:textId="25A23E22" w:rsidR="00150582" w:rsidRDefault="00150582" w:rsidP="00150582">
      <w:pPr>
        <w:pStyle w:val="ListParagraph"/>
      </w:pPr>
    </w:p>
    <w:p w14:paraId="5C3655F2" w14:textId="2B8C1C93" w:rsidR="00150582" w:rsidRDefault="00150582" w:rsidP="00150582">
      <w:pPr>
        <w:pStyle w:val="ListParagraph"/>
      </w:pPr>
    </w:p>
    <w:p w14:paraId="39311050" w14:textId="2A4BAFE5" w:rsidR="00150582" w:rsidRDefault="00150582" w:rsidP="00150582">
      <w:pPr>
        <w:pStyle w:val="ListParagraph"/>
      </w:pPr>
    </w:p>
    <w:p w14:paraId="34A7AE12" w14:textId="1FCDC620" w:rsidR="00150582" w:rsidRDefault="00150582" w:rsidP="00150582">
      <w:pPr>
        <w:pStyle w:val="ListParagraph"/>
      </w:pPr>
    </w:p>
    <w:p w14:paraId="34368E72" w14:textId="2C037692" w:rsidR="00150582" w:rsidRDefault="00150582" w:rsidP="00150582">
      <w:pPr>
        <w:pStyle w:val="ListParagraph"/>
      </w:pPr>
    </w:p>
    <w:p w14:paraId="1BE879A3" w14:textId="408F1757" w:rsidR="00150582" w:rsidRDefault="00150582" w:rsidP="00150582">
      <w:pPr>
        <w:pStyle w:val="ListParagraph"/>
      </w:pPr>
    </w:p>
    <w:p w14:paraId="4C7F3621" w14:textId="1CBB3935" w:rsidR="00150582" w:rsidRPr="00C60D19" w:rsidRDefault="00150582" w:rsidP="00C60D19">
      <w:pPr>
        <w:jc w:val="right"/>
        <w:rPr>
          <w:rFonts w:ascii="Candara" w:hAnsi="Candara"/>
        </w:rPr>
      </w:pPr>
      <w:r w:rsidRPr="00C60D19">
        <w:rPr>
          <w:rFonts w:ascii="Candara" w:hAnsi="Candara"/>
        </w:rPr>
        <w:t>-Reyansh Gupta</w:t>
      </w:r>
    </w:p>
    <w:p w14:paraId="558E5861" w14:textId="7B5EF48E" w:rsidR="00150582" w:rsidRPr="00C60D19" w:rsidRDefault="00150582" w:rsidP="00C60D19">
      <w:pPr>
        <w:jc w:val="right"/>
        <w:rPr>
          <w:rFonts w:ascii="Candara" w:hAnsi="Candara"/>
        </w:rPr>
      </w:pPr>
      <w:r w:rsidRPr="00C60D19">
        <w:rPr>
          <w:rFonts w:ascii="Candara" w:hAnsi="Candara"/>
        </w:rPr>
        <w:t>Github.com/</w:t>
      </w:r>
      <w:proofErr w:type="spellStart"/>
      <w:r w:rsidRPr="00C60D19">
        <w:rPr>
          <w:rFonts w:ascii="Candara" w:hAnsi="Candara"/>
        </w:rPr>
        <w:t>reyanshgupta</w:t>
      </w:r>
      <w:proofErr w:type="spellEnd"/>
    </w:p>
    <w:sectPr w:rsidR="00150582" w:rsidRPr="00C60D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8634BB"/>
    <w:multiLevelType w:val="hybridMultilevel"/>
    <w:tmpl w:val="9F82C5F6"/>
    <w:lvl w:ilvl="0" w:tplc="C0DC39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014420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sbQ0N7Q0NrYws7RQ0lEKTi0uzszPAykwrAUADg85fiwAAAA="/>
  </w:docVars>
  <w:rsids>
    <w:rsidRoot w:val="00B36587"/>
    <w:rsid w:val="00150582"/>
    <w:rsid w:val="006E5CA4"/>
    <w:rsid w:val="00A2000E"/>
    <w:rsid w:val="00AE3B56"/>
    <w:rsid w:val="00B36587"/>
    <w:rsid w:val="00C60D19"/>
    <w:rsid w:val="00CE26E4"/>
    <w:rsid w:val="00D534AC"/>
    <w:rsid w:val="00E76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7B428"/>
  <w15:chartTrackingRefBased/>
  <w15:docId w15:val="{77D27758-03AD-4C5F-9E45-1616962A19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34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7</Words>
  <Characters>211</Characters>
  <Application>Microsoft Office Word</Application>
  <DocSecurity>0</DocSecurity>
  <Lines>1</Lines>
  <Paragraphs>1</Paragraphs>
  <ScaleCrop>false</ScaleCrop>
  <Company/>
  <LinksUpToDate>false</LinksUpToDate>
  <CharactersWithSpaces>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yansh Gupta</dc:creator>
  <cp:keywords/>
  <dc:description/>
  <cp:lastModifiedBy>Reyansh Gupta</cp:lastModifiedBy>
  <cp:revision>8</cp:revision>
  <dcterms:created xsi:type="dcterms:W3CDTF">2022-04-28T20:06:00Z</dcterms:created>
  <dcterms:modified xsi:type="dcterms:W3CDTF">2022-04-28T20:11:00Z</dcterms:modified>
</cp:coreProperties>
</file>